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만들기</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 </w:t>
      </w:r>
      <w:r>
        <w:rPr>
          <w:rStyle w:val="StringTok"/>
        </w:rPr>
        <w:t xml:space="preserve">'esquisse'</w:t>
      </w:r>
      <w:r>
        <w:rPr>
          <w:rStyle w:val="NormalTok"/>
        </w:rPr>
        <w:t xml:space="preserve">, </w:t>
      </w:r>
      <w:r>
        <w:rPr>
          <w:rStyle w:val="StringTok"/>
        </w:rPr>
        <w:t xml:space="preserve">'leaflet'</w:t>
      </w:r>
      <w:r>
        <w:rPr>
          <w:rStyle w:val="NormalTok"/>
        </w:rPr>
        <w:t xml:space="preserve">, </w:t>
      </w:r>
      <w:r>
        <w:rPr>
          <w:rStyle w:val="StringTok"/>
        </w:rPr>
        <w:t xml:space="preserve">'dygraphs'</w:t>
      </w:r>
      <w:r>
        <w:rPr>
          <w:rStyle w:val="NormalTok"/>
        </w:rPr>
        <w:t xml:space="preserve">, </w:t>
      </w:r>
      <w:r>
        <w:rPr>
          <w:rStyle w:val="StringTok"/>
        </w:rPr>
        <w:t xml:space="preserve">'ggvis'</w:t>
      </w:r>
      <w:r>
        <w:rPr>
          <w:rStyle w:val="NormalTok"/>
        </w:rPr>
        <w:t xml:space="preserve">, </w:t>
      </w:r>
      <w:r>
        <w:rPr>
          <w:rStyle w:val="StringTok"/>
        </w:rPr>
        <w:t xml:space="preserve">'colourpicker'</w:t>
      </w:r>
      <w:r>
        <w:rPr>
          <w:rStyle w:val="NormalTok"/>
        </w:rPr>
        <w:t xml:space="preserve">, </w:t>
      </w:r>
      <w:r>
        <w:rPr>
          <w:rStyle w:val="StringTok"/>
        </w:rPr>
        <w:t xml:space="preserve">'patchwork'</w:t>
      </w:r>
      <w:r>
        <w:rPr>
          <w:rStyle w:val="NormalTok"/>
        </w:rPr>
        <w:t xml:space="preserve">, </w:t>
      </w:r>
      <w:r>
        <w:rPr>
          <w:rStyle w:val="StringTok"/>
        </w:rPr>
        <w:t xml:space="preserve">'ggfor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CommentTok"/>
        </w:rPr>
        <w:t xml:space="preserve">#filter(package != 'ggplot2') |&gt; </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AttributeTok"/>
        </w:rPr>
        <w:t xml:space="preserve">colors =</w:t>
      </w:r>
      <w:r>
        <w:rPr>
          <w:rStyle w:val="NormalTok"/>
        </w:rPr>
        <w:t xml:space="preserve"> </w:t>
      </w:r>
      <w:r>
        <w:rPr>
          <w:rStyle w:val="SpecialCharTok"/>
        </w:rPr>
        <w:t xml:space="preserve">~</w:t>
      </w:r>
      <w:r>
        <w:rPr>
          <w:rStyle w:val="FunctionTok"/>
        </w:rPr>
        <w:t xml:space="preserve">ifelse</w:t>
      </w:r>
      <w:r>
        <w:rPr>
          <w:rStyle w:val="NormalTok"/>
        </w:rPr>
        <w:t xml:space="preserve">(package </w:t>
      </w:r>
      <w:r>
        <w:rPr>
          <w:rStyle w:val="SpecialCharTok"/>
        </w:rPr>
        <w:t xml:space="preserve">==</w:t>
      </w:r>
      <w:r>
        <w:rPr>
          <w:rStyle w:val="NormalTok"/>
        </w:rPr>
        <w:t xml:space="preserve"> </w:t>
      </w:r>
      <w:r>
        <w:rPr>
          <w:rStyle w:val="StringTok"/>
        </w:rPr>
        <w:t xml:space="preserve">'plotly'</w:t>
      </w:r>
      <w:r>
        <w:rPr>
          <w:rStyle w:val="NormalTok"/>
        </w:rPr>
        <w:t xml:space="preserve">, </w:t>
      </w:r>
      <w:r>
        <w:rPr>
          <w:rStyle w:val="StringTok"/>
        </w:rPr>
        <w:t xml:space="preserve">'darkblue'</w:t>
      </w:r>
      <w:r>
        <w:rPr>
          <w:rStyle w:val="NormalTok"/>
        </w:rPr>
        <w:t xml:space="preserve">, </w:t>
      </w:r>
      <w:r>
        <w:rPr>
          <w:rStyle w:val="StringTok"/>
        </w:rPr>
        <w:t xml:space="preserve">'gray'</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2a657e4-9aac-4641-b62b-98cd5023123c" w:name="unnamed-chunk-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a657e4-9aac-4641-b62b-98cd5023123c"/>
      <w: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여기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하여 데이터 시각화를 하기 위해서 R에서 가장 많이 사용되는 데이터 시각화 패키지인</w:t>
      </w:r>
      <w:r>
        <w:t xml:space="preserve"> </w:t>
      </w:r>
      <w:r>
        <w:rPr>
          <w:rStyle w:val="VerbatimChar"/>
        </w:rPr>
        <w:t xml:space="preserve">ggplot2</w:t>
      </w:r>
      <w:r>
        <w:t xml:space="preserve">에 대한 사용법을 미리 익혀두면 좋겠지만 꼭 사용하지 못해도</w:t>
      </w:r>
      <w:r>
        <w:t xml:space="preserve"> </w:t>
      </w:r>
      <w:r>
        <w:rPr>
          <w:rStyle w:val="VerbatimChar"/>
        </w:rPr>
        <w:t xml:space="preserve">plotly</w:t>
      </w:r>
      <w:r>
        <w:t xml:space="preserve">를 사용하여 시각화를 만드는데 큰 문제는 없다.</w:t>
      </w:r>
    </w:p>
    <w:bookmarkStart w:id="27" w:name="예제-데이터-import와-전처리"/>
    <w:p>
      <w:pPr>
        <w:pStyle w:val="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23" w:name="covid19-데이터-셋"/>
    <w:p>
      <w:pPr>
        <w:pStyle w:val="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b"/>
        </w:rPr>
        <w:footnoteReference w:id="20"/>
      </w:r>
      <w:r>
        <w:t xml:space="preserve"> </w:t>
      </w:r>
      <w:r>
        <w:t xml:space="preserve">이 데이터는 온라인으로 매일 업데이트되기 때문에 다운로드 시점에 따라 시각화 결과가 책과 다소 달라질 수 있다.</w:t>
      </w:r>
      <w:r>
        <w:rPr>
          <w:rStyle w:val="ab"/>
        </w:rPr>
        <w:footnoteReference w:id="22"/>
      </w:r>
    </w:p>
    <w:p>
      <w:pPr>
        <w:pStyle w:val="a1"/>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End w:id="23"/>
    <w:bookmarkStart w:id="26" w:name="대학-학과-취업률-데이터-셋"/>
    <w:p>
      <w:pPr>
        <w:pStyle w:val="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b"/>
        </w:rPr>
        <w:footnoteReference w:id="24"/>
      </w:r>
    </w:p>
    <w:p>
      <w:pPr>
        <w:pStyle w:val="a1"/>
      </w:pPr>
      <w:r>
        <w:t xml:space="preserve">취업률 데이터 셋은 다음과 같이 데이터를 로딩하고 전처리한다.</w:t>
      </w:r>
    </w:p>
    <w:p>
      <w:pPr>
        <w:pStyle w:val="SourceCode"/>
      </w:pP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End w:id="26"/>
    <w:bookmarkEnd w:id="27"/>
    <w:bookmarkStart w:id="34"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8"/>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30"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30"/>
    <w:bookmarkStart w:id="31"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31"/>
    <w:bookmarkStart w:id="32"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32"/>
    <w:bookmarkStart w:id="33"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33"/>
    <w:bookmarkEnd w:id="34"/>
    <w:bookmarkStart w:id="90"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35"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FunctionTok"/>
        </w:rPr>
        <w:t xml:space="preserve">library</w:t>
      </w:r>
      <w:r>
        <w:rPr>
          <w:rStyle w:val="NormalTok"/>
        </w:rPr>
        <w:t xml:space="preserve">(viridis)</w:t>
      </w:r>
      <w:r>
        <w:br/>
      </w:r>
      <w:r>
        <w:br/>
      </w:r>
      <w:r>
        <w:rPr>
          <w:rStyle w:val="NormalTok"/>
        </w:rPr>
        <w:t xml:space="preserve">ggplotly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d9b6a5c-6191-457b-ac85-d8dae71df865"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9b6a5c-6191-457b-ac85-d8dae71df865"/>
      <w: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35"/>
    <w:bookmarkStart w:id="89"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8"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DocumentationTok"/>
        </w:rPr>
        <w:t xml:space="preserve">## 긴 형태의 100일간 코로나19 데이터를 사용한 plotly 객체 생성</w:t>
      </w:r>
      <w:r>
        <w:br/>
      </w: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569c215-c7ff-43fe-990b-facdc57f628a"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69c215-c7ff-43fe-990b-facdc57f628a"/>
      <w: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a4efaa5-14a1-4300-8233-9dfe607936c2"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4efaa5-14a1-4300-8233-9dfe607936c2"/>
      <w: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ea9710d-2cb9-4094-9640-474a16c9f273"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a9710d-2cb9-4094-9640-474a16c9f273"/>
      <w: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6"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df_취업률_2000에서 </w:t>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aa047b3-47dc-4a99-8e6a-e67bad27083b"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a047b3-47dc-4a99-8e6a-e67bad27083b"/>
      <w: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3823d03-bc1a-4a28-9cbf-725fafc59191"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823d03-bc1a-4a28-9cbf-725fafc59191"/>
      <w:r>
        <w:t xml:space="preserve">. </w:t>
      </w:r>
      <w:r>
        <w:t xml:space="preserve">3차원 plotly</w:t>
      </w:r>
    </w:p>
    <w:bookmarkEnd w:id="36"/>
    <w:bookmarkStart w:id="37"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c086996-346c-4862-9acf-39bb813fb45e"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086996-346c-4862-9acf-39bb813fb45e"/>
      <w: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pStyle w:val="SourceCode"/>
      </w:pPr>
      <w:r>
        <w:rPr>
          <w:rStyle w:val="VerbatimChar"/>
        </w:rPr>
        <w:t xml:space="preserve">## [1] "character"</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465d33f-0926-44cc-bb8e-8552a2a706ad"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65d33f-0926-44cc-bb8e-8552a2a706ad"/>
      <w:r>
        <w:t xml:space="preserve">. </w:t>
      </w:r>
      <w:r>
        <w:t xml:space="preserve">범례 이름 변경</w:t>
      </w:r>
    </w:p>
    <w:bookmarkEnd w:id="37"/>
    <w:bookmarkStart w:id="39"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f08a044-79fe-4471-9f26-3de658b75b69"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08a044-79fe-4471-9f26-3de658b75b69"/>
      <w: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8"/>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970a75a8-09aa-45ac-aed1-ce6e56d52854"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0a75a8-09aa-45ac-aed1-ce6e56d52854"/>
      <w:r>
        <w:t xml:space="preserve">. </w:t>
      </w:r>
      <w:r>
        <w:t xml:space="preserve">texttemplate 설정 결과</w:t>
      </w:r>
    </w:p>
    <w:bookmarkEnd w:id="39"/>
    <w:bookmarkStart w:id="40"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0158cb3-fdc1-4d3a-8277-d5092cbba840"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158cb3-fdc1-4d3a-8277-d5092cbba840"/>
      <w: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5a0fd45-26db-4265-a735-9d7a55f62cbb"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5a0fd45-26db-4265-a735-9d7a55f62cbb"/>
      <w: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9236a47-8009-4a24-a8b8-ece336103852"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236a47-8009-4a24-a8b8-ece336103852"/>
      <w:r>
        <w:t xml:space="preserve">. </w:t>
      </w:r>
      <w:r>
        <w:t xml:space="preserve">hoverinfo와 hovertext 동시 매핑 결과</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9b6f6c67-975f-4068-a852-3407f5a2428f"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6f6c67-975f-4068-a852-3407f5a2428f"/>
      <w: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a2a9e0c-d2cd-42d4-9b7d-484bb92b4922"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2a9e0c-d2cd-42d4-9b7d-484bb92b4922"/>
      <w:r>
        <w:t xml:space="preserve">. </w:t>
      </w:r>
      <w:r>
        <w:t xml:space="preserve">hovertemplate 설정 결과</w:t>
      </w:r>
    </w:p>
    <w:bookmarkEnd w:id="40"/>
    <w:bookmarkStart w:id="41"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eaca395-75e8-4dfc-91d0-70186f56d3ec"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aca395-75e8-4dfc-91d0-70186f56d3ec"/>
      <w: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deeba93-2a2a-40a0-8792-7785767f1314"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deeba93-2a2a-40a0-8792-7785767f1314"/>
      <w: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1268e6f-485a-4efb-8e3b-203bb26921c6"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268e6f-485a-4efb-8e3b-203bb26921c6"/>
      <w:r>
        <w:t xml:space="preserve">. </w:t>
      </w:r>
      <w:r>
        <w:t xml:space="preserve">색 팔레트 설정 결과</w:t>
      </w:r>
    </w:p>
    <w:bookmarkEnd w:id="41"/>
    <w:bookmarkStart w:id="42"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률_symbol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4652998-3335-4da5-bc5c-7dfceed33a88"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652998-3335-4da5-bc5c-7dfceed33a88"/>
      <w: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2f92caf-1082-4e91-9b39-503d9c39f6f2"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f92caf-1082-4e91-9b39-503d9c39f6f2"/>
      <w: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률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ae0ba7e-2978-4a07-a284-30eead556ff0"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e0ba7e-2978-4a07-a284-30eead556ff0"/>
      <w:r>
        <w:t xml:space="preserve">. </w:t>
      </w:r>
      <w:r>
        <w:t xml:space="preserve">I()를 사용한 symbol 설정 결과</w:t>
      </w:r>
    </w:p>
    <w:bookmarkEnd w:id="42"/>
    <w:bookmarkStart w:id="43"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3d09ffd-f171-41d1-bd93-532b552a1ba0"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d09ffd-f171-41d1-bd93-532b552a1ba0"/>
      <w: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bookmarkEnd w:id="43"/>
    <w:bookmarkStart w:id="44"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6e18db9-017b-4c42-8423-aace4f31e925"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e18db9-017b-4c42-8423-aace4f31e925"/>
      <w:r>
        <w:t xml:space="preserve">. </w:t>
      </w:r>
      <w:r>
        <w:t xml:space="preserve">size 매핑과 sizemode의 설정 결과</w:t>
      </w:r>
    </w:p>
    <w:bookmarkEnd w:id="44"/>
    <w:bookmarkStart w:id="45"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6496510-fedf-4067-8a81-042fdb0855ea"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496510-fedf-4067-8a81-042fdb0855ea"/>
      <w:r>
        <w:t xml:space="preserve">. </w:t>
      </w:r>
      <w:r>
        <w:t xml:space="preserve">linetype의 매핑 결과</w:t>
      </w:r>
    </w:p>
    <w:bookmarkEnd w:id="45"/>
    <w:bookmarkStart w:id="46"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8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4fc0cfb-534b-47a5-b681-5aa3b1809032"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fc0cfb-534b-47a5-b681-5aa3b1809032"/>
      <w:r>
        <w:t xml:space="preserve">. </w:t>
      </w:r>
      <w:r>
        <w:t xml:space="preserve">alpha와 opacity의 설정 결과</w:t>
      </w:r>
    </w:p>
    <w:bookmarkEnd w:id="46"/>
    <w:bookmarkStart w:id="47"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8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dcb1012-7325-41a0-b930-7c4618811849"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dcb1012-7325-41a0-b930-7c4618811849"/>
      <w:r>
        <w:t xml:space="preserve">. </w:t>
      </w:r>
      <w:r>
        <w:t xml:space="preserve">showlegend 설정 결과</w:t>
      </w:r>
    </w:p>
    <w:bookmarkEnd w:id="47"/>
    <w:bookmarkEnd w:id="48"/>
    <w:bookmarkStart w:id="88"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52"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e907b03-4a38-4766-9f01-bfb75462a07c"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e907b03-4a38-4766-9f01-bfb75462a07c"/>
      <w: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9"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8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078695f-962a-4963-af5e-dc3382b4402e" w:name="unnamed-chunk-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78695f-962a-4963-af5e-dc3382b4402e"/>
      <w:r>
        <w:t xml:space="preserve">. </w:t>
      </w:r>
      <w:r>
        <w:t xml:space="preserve">xbins를 설정한 히스토그램</w:t>
      </w:r>
    </w:p>
    <w:bookmarkEnd w:id="49"/>
    <w:bookmarkStart w:id="50"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8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c65e229-2055-4234-89bc-f2198ae5f11b"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65e229-2055-4234-89bc-f2198ae5f11b"/>
      <w:r>
        <w:t xml:space="preserve">. </w:t>
      </w:r>
      <w:r>
        <w:t xml:space="preserve">histfunc에 따른 히스토그램 결과</w:t>
      </w:r>
    </w:p>
    <w:bookmarkEnd w:id="50"/>
    <w:bookmarkStart w:id="51"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f39f96e-016c-4069-bc05-3d6a9af86ee8"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39f96e-016c-4069-bc05-3d6a9af86ee8"/>
      <w:r>
        <w:t xml:space="preserve">. </w:t>
      </w:r>
      <w:r>
        <w:t xml:space="preserve">histnorm에 따른 히스토그램 결과</w:t>
      </w:r>
    </w:p>
    <w:bookmarkEnd w:id="51"/>
    <w:bookmarkEnd w:id="52"/>
    <w:bookmarkStart w:id="61"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53"/>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5"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DocumentationTok"/>
        </w:rPr>
        <w:t xml:space="preserve">## 넓은 형태의 100일간 코로나19 데이터로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69b82ee-1a58-47e7-903d-2c7162c11fd7"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9b82ee-1a58-47e7-903d-2c7162c11fd7"/>
      <w:r>
        <w:t xml:space="preserve">. </w:t>
      </w:r>
      <w:r>
        <w:t xml:space="preserve">스캐터 trace의 mode 설정 결과</w:t>
      </w:r>
    </w:p>
    <w:p>
      <w:pPr>
        <w:pStyle w:val="a1"/>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DocumentationTok"/>
        </w:rPr>
        <w:t xml:space="preserve">## 넓은 형태의 데이터로 초기화한 plotly 객체로</w:t>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 + lines로 설정(공백포함)</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84e5c88-be16-42da-95ad-b15be9745cf1"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4e5c88-be16-42da-95ad-b15be9745cf1"/>
      <w:r>
        <w:t xml:space="preserve">. </w:t>
      </w:r>
      <w:r>
        <w:t xml:space="preserve">공백이 포함된 mode 설정 결과</w:t>
      </w:r>
    </w:p>
    <w:bookmarkEnd w:id="55"/>
    <w:bookmarkStart w:id="58"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DocumentationTok"/>
        </w:rPr>
        <w:t xml:space="preserve">## 취업률 데이터를 사용해 plotly 객체 생성</w:t>
      </w:r>
      <w:r>
        <w:br/>
      </w:r>
      <w:r>
        <w:rPr>
          <w:rStyle w:val="NormalTok"/>
        </w:rPr>
        <w:t xml:space="preserve">p_marker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졸업자수, Y축은 취업자수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의 color를 대계열로 매핑하지만 설정되지 않음</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trace의 color를 대계열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는 설정과 동일한 결과</w:t>
      </w:r>
      <w:r>
        <w:br/>
      </w:r>
      <w:r>
        <w:rPr>
          <w:rStyle w:val="NormalTok"/>
        </w:rPr>
        <w:t xml:space="preserve">            </w:t>
      </w:r>
      <w:r>
        <w:rPr>
          <w:rStyle w:val="DocumentationTok"/>
        </w:rPr>
        <w:t xml:space="preserve">## marker의 color를 'darkblue'로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지 않는 설정과 동일한 결과</w:t>
      </w:r>
      <w:r>
        <w:br/>
      </w:r>
      <w:r>
        <w:rPr>
          <w:rStyle w:val="NormalTok"/>
        </w:rPr>
        <w:t xml:space="preserve">            </w:t>
      </w:r>
      <w:r>
        <w:rPr>
          <w:rStyle w:val="DocumentationTok"/>
        </w:rPr>
        <w:t xml:space="preserve">## marker의 color를 I()를 사용하여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f655067-445c-4235-8469-389d93135313" w:name="unnamed-chunk-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655067-445c-4235-8469-389d93135313"/>
      <w:r>
        <w:t xml:space="preserve">. </w:t>
      </w:r>
      <w:r>
        <w:t xml:space="preserve">스캐터 trace의 여러가지 color 설정 결과</w:t>
      </w:r>
    </w:p>
    <w:p>
      <w:pPr>
        <w:pStyle w:val="a1"/>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6"/>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연속형 수치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Rcolorbrewer의 'Accent'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컬러바 설정을 위한 벡터 설정</w:t>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컬러 벡터로 설정</w:t>
      </w:r>
      <w:r>
        <w:br/>
      </w:r>
      <w:r>
        <w:rPr>
          <w:rStyle w:val="NormalTok"/>
        </w:rPr>
        <w:t xml:space="preserve">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colorRamp()를 사용하여 설정</w:t>
      </w:r>
      <w:r>
        <w:br/>
      </w:r>
      <w:r>
        <w:rPr>
          <w:rStyle w:val="NormalTok"/>
        </w:rPr>
        <w:t xml:space="preserve">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8ef4de5-e254-4480-b406-39cb4b9bbb37" w:name="unnamed-chunk-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ef4de5-e254-4480-b406-39cb4b9bbb37"/>
      <w:r>
        <w:t xml:space="preserve">. </w:t>
      </w:r>
      <w:r>
        <w:t xml:space="preserve">스캐터 trace의 colorbar의 설정 결과</w:t>
      </w:r>
    </w:p>
    <w:bookmarkEnd w:id="58"/>
    <w:bookmarkStart w:id="59"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DocumentationTok"/>
        </w:rPr>
        <w:t xml:space="preserve">## 긴 형태의 100일 코로나19 데이터로 plotly 객체 생성</w:t>
      </w:r>
      <w:r>
        <w:br/>
      </w:r>
      <w:r>
        <w:rPr>
          <w:rStyle w:val="NormalTok"/>
        </w:rPr>
        <w:t xml:space="preserve">p_line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축을 date, </w:t>
      </w:r>
      <w:r>
        <w:br/>
      </w:r>
      <w:r>
        <w:rPr>
          <w:rStyle w:val="NormalTok"/>
        </w:rPr>
        <w:t xml:space="preserve">            </w:t>
      </w:r>
      <w:r>
        <w:rPr>
          <w:rStyle w:val="DocumentationTok"/>
        </w:rPr>
        <w:t xml:space="preserve">## Y축을 people_fully_vaccinated_per_hundred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color를 location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661c530-069b-48ff-afd3-580bf39847bb" w:name="unnamed-chunk-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61c530-069b-48ff-afd3-580bf39847bb"/>
      <w:r>
        <w:t xml:space="preserve">. </w:t>
      </w:r>
      <w:r>
        <w:t xml:space="preserve">스캐터 trace line 모드의 color 설정 결과</w:t>
      </w:r>
    </w:p>
    <w:p>
      <w:pPr>
        <w:pStyle w:val="a1"/>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 특히 이 방법은 사람이 이해하기 쉬운 넓은 형태의 데이터프레임을 직접 사용할 수 있다.</w:t>
      </w:r>
    </w:p>
    <w:p>
      <w:pPr>
        <w:pStyle w:val="SourceCode"/>
      </w:pPr>
      <w:r>
        <w:rPr>
          <w:rStyle w:val="DocumentationTok"/>
        </w:rPr>
        <w:t xml:space="preserve">## 넓은 형태의 100일 코로나19 데이터로 X축을 date로 매핑한 plotly 객체 생성</w:t>
      </w:r>
      <w:r>
        <w:br/>
      </w:r>
      <w:r>
        <w:rPr>
          <w:rStyle w:val="NormalTok"/>
        </w:rPr>
        <w:t xml:space="preserve">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한국으로 매핑, name을 한국으로 설정</w:t>
      </w:r>
      <w:r>
        <w:br/>
      </w:r>
      <w:r>
        <w:rPr>
          <w:rStyle w:val="NormalTok"/>
        </w:rPr>
        <w:t xml:space="preserve">            </w:t>
      </w:r>
      <w:r>
        <w:rPr>
          <w:rStyle w:val="DocumentationTok"/>
        </w:rPr>
        <w:t xml:space="preserve">## X축은 초기 생성된 plotly 객체에 이미 매핑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아시아로 매핑, name을 아시아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유럽로 매핑, name을 유럽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 X, Y 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4ae1e65-7fd0-4c94-afd1-25785f66b2f9" w:name="unnamed-chunk-6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ae1e65-7fd0-4c94-afd1-25785f66b2f9"/>
      <w:r>
        <w:t xml:space="preserve">. </w:t>
      </w:r>
      <w:r>
        <w:t xml:space="preserve">trace를 추가하는 plotly 생성 방법</w:t>
      </w:r>
    </w:p>
    <w:p>
      <w:pPr>
        <w:pStyle w:val="a1"/>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사용자가 원하는 대로 설정할 수 있다. 선 타입의 경우는 특별히 설정하지 않으면 모두 실선으로 표시되지만 선 색의 경우는 설정된 색 팔레트에 의해 자동적으로 설정된다. 이를 바꾸기 위해서는 해당 trace를 추가할 때 개별적으로 설정한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DocumentationTok"/>
        </w:rPr>
        <w:t xml:space="preserve">## 빈 plotly 객체 생성</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covid19의 아시아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covid1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변수 매핑(아래의 showlegen=F로 의미없는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DocumentationTok"/>
        </w:rPr>
        <w:t xml:space="preserve">## 이 trace의 범례는 제거</w:t>
      </w:r>
      <w:r>
        <w:br/>
      </w:r>
      <w:r>
        <w:rPr>
          <w:rStyle w:val="NormalTok"/>
        </w:rPr>
        <w:t xml:space="preserve">            </w:t>
      </w:r>
      <w:r>
        <w:rPr>
          <w:rStyle w:val="AttributeTok"/>
        </w:rPr>
        <w:t xml:space="preserve">showlegend =</w:t>
      </w:r>
      <w:r>
        <w:rPr>
          <w:rStyle w:val="NormalTok"/>
        </w:rPr>
        <w:t xml:space="preserve"> F, </w:t>
      </w:r>
      <w:r>
        <w:br/>
      </w:r>
      <w:r>
        <w:rPr>
          <w:rStyle w:val="NormalTok"/>
        </w:rPr>
        <w:t xml:space="preserve">            </w:t>
      </w:r>
      <w:r>
        <w:rPr>
          <w:rStyle w:val="DocumentationTok"/>
        </w:rPr>
        <w:t xml:space="preserve">## 결측치에 의한 갭은 연결</w:t>
      </w:r>
      <w:r>
        <w:br/>
      </w:r>
      <w:r>
        <w:rPr>
          <w:rStyle w:val="NormalTok"/>
        </w:rPr>
        <w:t xml:space="preserve">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rPr>
          <w:rStyle w:val="DocumentationTok"/>
        </w:rPr>
        <w:t xml:space="preserve">## 최종 plotly 결과는 fig로 저장</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df_covid19의 한국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covid1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설정</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dblue'</w:t>
      </w:r>
      <w:r>
        <w:rPr>
          <w:rStyle w:val="NormalTok"/>
        </w:rPr>
        <w:t xml:space="preserve">), </w:t>
      </w:r>
      <w:r>
        <w:br/>
      </w:r>
      <w:r>
        <w:rPr>
          <w:rStyle w:val="NormalTok"/>
        </w:rPr>
        <w:t xml:space="preserve">            </w:t>
      </w:r>
      <w:r>
        <w:rPr>
          <w:rStyle w:val="DocumentationTok"/>
        </w:rPr>
        <w:t xml:space="preserve">## 이 trace의 범례는 표시</w:t>
      </w:r>
      <w:r>
        <w:br/>
      </w:r>
      <w:r>
        <w:rPr>
          <w:rStyle w:val="NormalTok"/>
        </w:rPr>
        <w:t xml:space="preserve">            </w:t>
      </w:r>
      <w:r>
        <w:rPr>
          <w:rStyle w:val="AttributeTok"/>
        </w:rPr>
        <w:t xml:space="preserve">showlegend =</w:t>
      </w:r>
      <w:r>
        <w:rPr>
          <w:rStyle w:val="NormalTok"/>
        </w:rPr>
        <w:t xml:space="preserve"> T)</w:t>
      </w:r>
      <w:r>
        <w:br/>
      </w:r>
      <w:r>
        <w:rPr>
          <w:rStyle w:val="DocumentationTok"/>
        </w:rPr>
        <w:t xml:space="preserve">## 최종 plotly 결과는 fig로 저장</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제목, X, Y축 제목, 범례 표시,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92ca152a-67a2-4ba4-bf34-25b1b79535d0" w:name="unnamed-chunk-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2ca152a-67a2-4ba4-bf34-25b1b79535d0"/>
      <w:r>
        <w:t xml:space="preserve">. </w:t>
      </w:r>
      <w:r>
        <w:t xml:space="preserve">스파게티 선 그래프의 특정 trace 강조</w:t>
      </w:r>
    </w:p>
    <w:bookmarkEnd w:id="59"/>
    <w:bookmarkStart w:id="60"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b2f1731-d551-4423-ae0f-b1ad30028114" w:name="unnamed-chunk-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2f1731-d551-4423-ae0f-b1ad30028114"/>
      <w:r>
        <w:t xml:space="preserve">. </w:t>
      </w:r>
      <w:r>
        <w:t xml:space="preserve">text 매핑과 설정 결과</w:t>
      </w:r>
    </w:p>
    <w:bookmarkEnd w:id="60"/>
    <w:bookmarkEnd w:id="61"/>
    <w:bookmarkStart w:id="64"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DocumentationTok"/>
        </w:rPr>
        <w:t xml:space="preserve">## 최종 결과는 p_bar에 저장</w:t>
      </w:r>
      <w:r>
        <w:br/>
      </w:r>
      <w:r>
        <w:rPr>
          <w:rStyle w:val="NormalTok"/>
        </w:rPr>
        <w:t xml:space="preserve">p_ba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p_bar를 사용</w:t>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DocumentationTok"/>
        </w:rPr>
        <w:t xml:space="preserve">## 막대 타입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b9425a7-3f6f-4b4c-8a8c-fe6e7f34d5f2" w:name="unnamed-chunk-7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b9425a7-3f6f-4b4c-8a8c-fe6e7f34d5f2"/>
      <w:r>
        <w:t xml:space="preserve">. </w:t>
      </w:r>
      <w:r>
        <w:t xml:space="preserve">막대 trace plotly 생성</w:t>
      </w:r>
    </w:p>
    <w:bookmarkStart w:id="62"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DocumentationTok"/>
        </w:rPr>
        <w:t xml:space="preserve">## 최종 결과는 p_bar_mode에 저장</w:t>
      </w:r>
      <w:r>
        <w:br/>
      </w:r>
      <w:r>
        <w:rPr>
          <w:rStyle w:val="NormalTok"/>
        </w:rPr>
        <w:t xml:space="preserve">p_bar_mode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p>
    <w:p>
      <w:pPr>
        <w:pStyle w:val="SourceCode"/>
      </w:pPr>
      <w:r>
        <w:rPr>
          <w:rStyle w:val="DocumentationTok"/>
        </w:rPr>
        <w:t xml:space="preserve">## p_bar_mode를 사용하여</w:t>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color는 연월 팩터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br/>
      </w:r>
      <w:r>
        <w:rPr>
          <w:rStyle w:val="NormalTok"/>
        </w:rPr>
        <w:t xml:space="preserve">            </w:t>
      </w:r>
      <w:r>
        <w:rPr>
          <w:rStyle w:val="DocumentationTok"/>
        </w:rPr>
        <w:t xml:space="preserve">## colors는 viridis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DocumentationTok"/>
        </w:rPr>
        <w:t xml:space="preserve">## 범례 표시 이름의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04534ea-73ff-498e-847d-150ba875a6d2" w:name="unnamed-chunk-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4534ea-73ff-498e-847d-150ba875a6d2"/>
      <w:r>
        <w:t xml:space="preserve">. </w:t>
      </w:r>
      <w:r>
        <w:t xml:space="preserve">group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e203632-ea80-4bdc-bd5e-2263bac6f960" w:name="unnamed-chunk-7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203632-ea80-4bdc-bd5e-2263bac6f960"/>
      <w:r>
        <w:t xml:space="preserve">. </w:t>
      </w:r>
      <w:r>
        <w:t xml:space="preserve">stack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overlay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2665339-fdb8-48d3-a96f-9dbb9a0ebd24" w:name="unnamed-chunk-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665339-fdb8-48d3-a96f-9dbb9a0ebd24"/>
      <w:r>
        <w:t xml:space="preserve">. </w:t>
      </w:r>
      <w:r>
        <w:t xml:space="preserve">overlay형 막대 trace</w:t>
      </w:r>
    </w:p>
    <w:p>
      <w:pPr>
        <w:pStyle w:val="SourceCode"/>
      </w:pPr>
      <w:r>
        <w:rPr>
          <w:rStyle w:val="DocumentationTok"/>
        </w:rPr>
        <w:t xml:space="preserve">## 최종 결과는 diff_sam에 저장</w:t>
      </w:r>
      <w:r>
        <w:br/>
      </w:r>
      <w:r>
        <w:rPr>
          <w:rStyle w:val="NormalTok"/>
        </w:rPr>
        <w:t xml:space="preserve">diff_sam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름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o_code,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남미 열만 선택</w:t>
      </w:r>
      <w:r>
        <w:br/>
      </w:r>
      <w:r>
        <w:rPr>
          <w:rStyle w:val="NormalTok"/>
        </w:rPr>
        <w:t xml:space="preserve">  </w:t>
      </w:r>
      <w:r>
        <w:rPr>
          <w:rStyle w:val="FunctionTok"/>
        </w:rPr>
        <w:t xml:space="preserve">select</w:t>
      </w:r>
      <w:r>
        <w:rPr>
          <w:rStyle w:val="NormalTok"/>
        </w:rPr>
        <w:t xml:space="preserve">(OWID_SAM) </w:t>
      </w:r>
      <w:r>
        <w:rPr>
          <w:rStyle w:val="SpecialCharTok"/>
        </w:rPr>
        <w:t xml:space="preserve">|</w:t>
      </w:r>
      <w:r>
        <w:rPr>
          <w:rStyle w:val="ErrorTok"/>
        </w:rPr>
        <w:t xml:space="preserve">&gt;</w:t>
      </w:r>
      <w:r>
        <w:br/>
      </w:r>
      <w:r>
        <w:rPr>
          <w:rStyle w:val="NormalTok"/>
        </w:rPr>
        <w:t xml:space="preserve">  </w:t>
      </w:r>
      <w:r>
        <w:rPr>
          <w:rStyle w:val="DocumentationTok"/>
        </w:rPr>
        <w:t xml:space="preserve">## 선택된 열을 벡터로 변환</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빈 plotly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축은 1부터 3까지, Y축은 전월 대비 차분 산출</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diff_sam)), </w:t>
      </w:r>
      <w:r>
        <w:rPr>
          <w:rStyle w:val="AttributeTok"/>
        </w:rPr>
        <w:t xml:space="preserve">y =</w:t>
      </w:r>
      <w:r>
        <w:rPr>
          <w:rStyle w:val="NormalTok"/>
        </w:rPr>
        <w:t xml:space="preserve"> </w:t>
      </w:r>
      <w:r>
        <w:rPr>
          <w:rStyle w:val="FunctionTok"/>
        </w:rPr>
        <w:t xml:space="preserve">diff</w:t>
      </w:r>
      <w:r>
        <w:rPr>
          <w:rStyle w:val="NormalTok"/>
        </w:rPr>
        <w:t xml:space="preserve">(diff_sam), </w:t>
      </w:r>
      <w:r>
        <w:br/>
      </w:r>
      <w:r>
        <w:rPr>
          <w:rStyle w:val="NormalTok"/>
        </w:rPr>
        <w:t xml:space="preserve">            </w:t>
      </w:r>
      <w:r>
        <w:rPr>
          <w:rStyle w:val="DocumentationTok"/>
        </w:rPr>
        <w:t xml:space="preserve">## 차분이 0보다 크면 'darkred', 아니면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s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lightblue"</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relative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1월'</w:t>
      </w:r>
      <w:r>
        <w:rPr>
          <w:rStyle w:val="NormalTok"/>
        </w:rPr>
        <w:t xml:space="preserve">, </w:t>
      </w:r>
      <w:r>
        <w:rPr>
          <w:rStyle w:val="StringTok"/>
        </w:rPr>
        <w:t xml:space="preserve">'2월'</w:t>
      </w:r>
      <w:r>
        <w:rPr>
          <w:rStyle w:val="NormalTok"/>
        </w:rPr>
        <w:t xml:space="preserve">, </w:t>
      </w:r>
      <w:r>
        <w:rPr>
          <w:rStyle w:val="StringTok"/>
        </w:rPr>
        <w:t xml:space="preserve">'3월'</w:t>
      </w:r>
      <w:r>
        <w:rPr>
          <w:rStyle w:val="NormalTok"/>
        </w:rPr>
        <w:t xml:space="preserve">, </w:t>
      </w:r>
      <w:r>
        <w:rPr>
          <w:rStyle w:val="StringTok"/>
        </w:rPr>
        <w:t xml:space="preserve">'4월'</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남미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c790337-b4fa-4d83-84ca-ac8649747ff3" w:name="unnamed-chunk-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c790337-b4fa-4d83-84ca-ac8649747ff3"/>
      <w:r>
        <w:t xml:space="preserve">. </w:t>
      </w:r>
      <w:r>
        <w:t xml:space="preserve">relative형 막대 trace</w:t>
      </w:r>
    </w:p>
    <w:p>
      <w:pPr>
        <w:pStyle w:val="a1"/>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DocumentationTok"/>
        </w:rPr>
        <w:t xml:space="preserve">## 최종 결과는 p_bar_mode1에 저장</w:t>
      </w:r>
      <w:r>
        <w:br/>
      </w:r>
      <w:r>
        <w:rPr>
          <w:rStyle w:val="NormalTok"/>
        </w:rPr>
        <w:t xml:space="preserve">p_bar_mode1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월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plotlt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최종 결과는 fig에 저장</w:t>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c0c4dc6-c458-4152-b4bd-ceaac3f439a1" w:name="unnamed-chunk-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0c4dc6-c458-4152-b4bd-ceaac3f439a1"/>
      <w:r>
        <w:t xml:space="preserve">. </w:t>
      </w:r>
      <w:r>
        <w:t xml:space="preserve">막대 trace의 stack 모드의 text 설정 결과</w:t>
      </w:r>
    </w:p>
    <w:p>
      <w:pPr>
        <w:pStyle w:val="a1"/>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DocumentationTok"/>
        </w:rPr>
        <w:t xml:space="preserve">## 앞서 생성한 fig에 </w:t>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84802d5-45e2-445b-b308-04d0ee0e6344" w:name="unnamed-chunk-8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4802d5-45e2-445b-b308-04d0ee0e6344"/>
      <w:r>
        <w:t xml:space="preserve">. </w:t>
      </w:r>
      <w:r>
        <w:t xml:space="preserve">막대 trace의 group 모드의 text 설정 결과</w:t>
      </w:r>
    </w:p>
    <w:bookmarkEnd w:id="62"/>
    <w:bookmarkStart w:id="63"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DocumentationTok"/>
        </w:rPr>
        <w:t xml:space="preserve">## p_bar_mode1에</w:t>
      </w:r>
      <w:r>
        <w:br/>
      </w: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2021월 1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1-12-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막대 설정을 위해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9ffbd6ab-4ade-428d-877c-aae1b9a13531" w:name="unnamed-chunk-8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fbd6ab-4ade-428d-877c-aae1b9a13531"/>
      <w:r>
        <w:t xml:space="preserve">. </w:t>
      </w:r>
      <w:r>
        <w:t xml:space="preserve">marker를 사용한 막대 설정 결과</w:t>
      </w:r>
    </w:p>
    <w:bookmarkEnd w:id="63"/>
    <w:bookmarkEnd w:id="64"/>
    <w:bookmarkStart w:id="72"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w:t>
      </w:r>
      <w:r>
        <w:br/>
      </w:r>
      <w:r>
        <w:rPr>
          <w:rStyle w:val="NormalTok"/>
        </w:rPr>
        <w:t xml:space="preserve">  </w:t>
      </w:r>
      <w:r>
        <w:rPr>
          <w:rStyle w:val="DocumentationTok"/>
        </w:rPr>
        <w:t xml:space="preserve">## 취업률 데이터를 사용하여 plotly 객체 생성</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DocumentationTok"/>
        </w:rPr>
        <w:t xml:space="preserve">##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cc48313-2436-4084-b8fe-fcd770d9964a" w:name="unnamed-chunk-8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c48313-2436-4084-b8fe-fcd770d9964a"/>
      <w:r>
        <w:t xml:space="preserve">. </w:t>
      </w:r>
      <w:r>
        <w:t xml:space="preserve">박스 trace 생성</w:t>
      </w:r>
    </w:p>
    <w:p>
      <w:pPr>
        <w:pStyle w:val="a1"/>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5"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f75579c-7a17-4792-8272-b8dbfd6dc1d7" w:name="unnamed-chunk-8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75579c-7a17-4792-8272-b8dbfd6dc1d7"/>
      <w:r>
        <w:t xml:space="preserve">. </w:t>
      </w:r>
      <w:r>
        <w:t xml:space="preserve">박스 trace의 group mode 실행 결과</w:t>
      </w:r>
    </w:p>
    <w:p>
      <w:pPr>
        <w:pStyle w:val="a1"/>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률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률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957969d-ad3f-46c3-99db-9b9f86836605" w:name="unnamed-chunk-8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57969d-ad3f-46c3-99db-9b9f86836605"/>
      <w:r>
        <w:t xml:space="preserve">. </w:t>
      </w:r>
      <w:r>
        <w:t xml:space="preserve">여러 박스 trace를 추가</w:t>
      </w:r>
    </w:p>
    <w:bookmarkEnd w:id="65"/>
    <w:bookmarkStart w:id="66"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w:t>
      </w:r>
      <w:r>
        <w:br/>
      </w:r>
      <w:r>
        <w:rPr>
          <w:rStyle w:val="NormalTok"/>
        </w:rPr>
        <w:t xml:space="preserve">  </w:t>
      </w:r>
      <w:r>
        <w:rPr>
          <w:rStyle w:val="DocumentationTok"/>
        </w:rPr>
        <w:t xml:space="preserve">## df_취업률_2000에서 </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인문계열의 상위 9개 데이터 추출</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linear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in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ex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dbed00d-f9b4-4b4e-848a-81747a46b09d" w:name="unnamed-chunk-8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bed00d-f9b4-4b4e-848a-81747a46b09d"/>
      <w:r>
        <w:t xml:space="preserve">. </w:t>
      </w:r>
      <w:r>
        <w:t xml:space="preserve">quartilemethod의 설정에 따른 결과</w:t>
      </w:r>
    </w:p>
    <w:bookmarkEnd w:id="66"/>
    <w:bookmarkStart w:id="67"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TRU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sd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98304513-968c-43e9-bfe1-d4ab5a6beadd" w:name="unnamed-chunk-9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304513-968c-43e9-bfe1-d4ab5a6beadd"/>
      <w:r>
        <w:t xml:space="preserve">. </w:t>
      </w:r>
      <w:r>
        <w:t xml:space="preserve">boxmean 설정에 따른 결과</w:t>
      </w:r>
    </w:p>
    <w:p>
      <w:pPr>
        <w:pStyle w:val="a1"/>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all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br/>
      </w:r>
      <w:r>
        <w:rPr>
          <w:rStyle w:val="NormalTok"/>
        </w:rPr>
        <w:t xml:space="preserve">            ,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suspected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FALS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09cc931-f504-453f-955d-5684e70bd0af" w:name="unnamed-chunk-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9cc931-f504-453f-955d-5684e70bd0af"/>
      <w:r>
        <w:t xml:space="preserve">. </w:t>
      </w:r>
      <w:r>
        <w:t xml:space="preserve">boxpoints 설정에 따른 결과</w:t>
      </w:r>
    </w:p>
    <w:bookmarkEnd w:id="67"/>
    <w:bookmarkStart w:id="68"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DocumentationTok"/>
        </w:rPr>
        <w:t xml:space="preserve">## 빈 plotly 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세개의 막대를 설정하기 위해 </w:t>
      </w:r>
      <w:r>
        <w:br/>
      </w:r>
      <w:r>
        <w:rPr>
          <w:rStyle w:val="NormalTok"/>
        </w:rPr>
        <w:t xml:space="preserve">            </w:t>
      </w:r>
      <w:r>
        <w:rPr>
          <w:rStyle w:val="DocumentationTok"/>
        </w:rPr>
        <w:t xml:space="preserve">## 통계값을 모두 길이가 3인 벡터로 설정</w:t>
      </w:r>
      <w:r>
        <w:br/>
      </w:r>
      <w:r>
        <w:rPr>
          <w:rStyle w:val="NormalTok"/>
        </w:rPr>
        <w:t xml:space="preserve">            </w:t>
      </w:r>
      <w:r>
        <w:rPr>
          <w:rStyle w:val="DocumentationTok"/>
        </w:rPr>
        <w:t xml:space="preserve">## q1과 q3 설정</w:t>
      </w:r>
      <w:r>
        <w:br/>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ocumentationTok"/>
        </w:rPr>
        <w:t xml:space="preserve">## median, mean, sd 설정</w:t>
      </w:r>
      <w:r>
        <w:br/>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ocumentationTok"/>
        </w:rPr>
        <w:t xml:space="preserve">## lowerfence, upperfence 설정</w:t>
      </w:r>
      <w:r>
        <w:br/>
      </w:r>
      <w:r>
        <w:rPr>
          <w:rStyle w:val="NormalTok"/>
        </w:rPr>
        <w:t xml:space="preserve">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 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e62e74c-1beb-4912-8381-82232c3e00df" w:name="unnamed-chunk-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e62e74c-1beb-4912-8381-82232c3e00df"/>
      <w:r>
        <w:t xml:space="preserve">. </w:t>
      </w:r>
      <w:r>
        <w:t xml:space="preserve">수동으로 만든 박스 trace</w:t>
      </w:r>
    </w:p>
    <w:bookmarkEnd w:id="68"/>
    <w:bookmarkStart w:id="69"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notch 스타일의 설정</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수염 길이 설정</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22d7bc9-fff4-4402-99ee-94601c8702da" w:name="unnamed-chunk-9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2d7bc9-fff4-4402-99ee-94601c8702da"/>
      <w:r>
        <w:t xml:space="preserve">. </w:t>
      </w:r>
      <w:r>
        <w:t xml:space="preserve">norch가 적용된 박스 trace</w:t>
      </w:r>
    </w:p>
    <w:bookmarkEnd w:id="69"/>
    <w:bookmarkStart w:id="70"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점 표시를 위한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pos, jitter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9f64c16-ae17-42e4-a031-c7831843c090" w:name="unnamed-chunk-9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f64c16-ae17-42e4-a031-c7831843c090"/>
      <w:r>
        <w:t xml:space="preserve">. </w:t>
      </w:r>
      <w:r>
        <w:t xml:space="preserve">점이 표시된 박스 trace</w:t>
      </w:r>
    </w:p>
    <w:bookmarkEnd w:id="70"/>
    <w:bookmarkStart w:id="71"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 trace의 선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5d83a79-44fa-412a-880c-34ad7be22615" w:name="unnamed-chunk-9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5d83a79-44fa-412a-880c-34ad7be22615"/>
      <w:r>
        <w:t xml:space="preserve">. </w:t>
      </w:r>
      <w:r>
        <w:t xml:space="preserve">막대 trace의 선 설정 결과</w:t>
      </w:r>
    </w:p>
    <w:bookmarkEnd w:id="71"/>
    <w:bookmarkEnd w:id="72"/>
    <w:bookmarkStart w:id="77"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f5ac241-2582-45ae-a68a-9064c7951696" w:name="unnamed-chunk-9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5ac241-2582-45ae-a68a-9064c7951696"/>
      <w:r>
        <w:t xml:space="preserve">. </w:t>
      </w:r>
      <w:r>
        <w:t xml:space="preserve">바이올린 trace 생성</w:t>
      </w:r>
    </w:p>
    <w:bookmarkStart w:id="73"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61e115b-c626-4654-84d6-0880ae73a917" w:name="unnamed-chunk-9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61e115b-c626-4654-84d6-0880ae73a917"/>
      <w:r>
        <w:t xml:space="preserve">. </w:t>
      </w:r>
      <w:r>
        <w:t xml:space="preserve">color가 매핑된 바이올린 trace</w:t>
      </w:r>
    </w:p>
    <w:p>
      <w:pPr>
        <w:pStyle w:val="a1"/>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전문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454829c-1c94-4c9b-abbd-05bff17f5cb4" w:name="unnamed-chunk-10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54829c-1c94-4c9b-abbd-05bff17f5cb4"/>
      <w:r>
        <w:t xml:space="preserve">. </w:t>
      </w:r>
      <w:r>
        <w:t xml:space="preserve">여러 바이올린 trace의 추가</w:t>
      </w:r>
    </w:p>
    <w:p>
      <w:pPr>
        <w:pStyle w:val="a1"/>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73"/>
    <w:bookmarkStart w:id="74"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의 세부 속성 설정</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0c85ae2-9910-4091-a619-f880bc96192a" w:name="unnamed-chunk-10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0c85ae2-9910-4091-a619-f880bc96192a"/>
      <w:r>
        <w:t xml:space="preserve">. </w:t>
      </w:r>
      <w:r>
        <w:t xml:space="preserve">바이올린 trace과 박스 trace의 병합</w:t>
      </w:r>
    </w:p>
    <w:p>
      <w:pPr>
        <w:pStyle w:val="a1"/>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ea0d2ce-e9bd-4f20-8c56-63599e4a7fee" w:name="unnamed-chunk-10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a0d2ce-e9bd-4f20-8c56-63599e4a7fee"/>
      <w:r>
        <w:t xml:space="preserve">. </w:t>
      </w:r>
      <w:r>
        <w:t xml:space="preserve">meanline이 추가된 바이올린 trace</w:t>
      </w:r>
    </w:p>
    <w:bookmarkEnd w:id="74"/>
    <w:bookmarkStart w:id="75"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fbb71f5-d3ed-4b06-b3d6-b2184ee3e783" w:name="unnamed-chunk-10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bb71f5-d3ed-4b06-b3d6-b2184ee3e783"/>
      <w:r>
        <w:t xml:space="preserve">. </w:t>
      </w:r>
      <w:r>
        <w:t xml:space="preserve">바이올린 trace와 박스 trace의 side 병합</w:t>
      </w:r>
    </w:p>
    <w:bookmarkEnd w:id="75"/>
    <w:bookmarkStart w:id="76"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의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marker의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 jitter, pointpos 설정</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bb1c1e9-22a4-4230-8952-d44be2197c2d" w:name="unnamed-chunk-10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b1c1e9-22a4-4230-8952-d44be2197c2d"/>
      <w:r>
        <w:t xml:space="preserve">. </w:t>
      </w:r>
      <w:r>
        <w:t xml:space="preserve">점이 표시된 바이올린 trace</w:t>
      </w:r>
    </w:p>
    <w:bookmarkEnd w:id="76"/>
    <w:bookmarkEnd w:id="77"/>
    <w:bookmarkStart w:id="83"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DocumentationTok"/>
        </w:rPr>
        <w:t xml:space="preserve">## 대계열별 졸업자수 합계 데이터로 설정된 plotly 객체 생성</w:t>
      </w:r>
      <w:r>
        <w:br/>
      </w:r>
      <w:r>
        <w:rPr>
          <w:rStyle w:val="NormalTok"/>
        </w:rPr>
        <w:t xml:space="preserve">p_pie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4129856-a734-472a-a9a0-c2a0ae9706d8" w:name="unnamed-chunk-10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129856-a734-472a-a9a0-c2a0ae9706d8"/>
      <w:r>
        <w:t xml:space="preserve">. </w:t>
      </w:r>
      <w:r>
        <w:t xml:space="preserve">파이 trace의 생성</w:t>
      </w:r>
    </w:p>
    <w:p>
      <w:pPr>
        <w:pStyle w:val="a1"/>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8"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value로 설정</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value로 설정</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ea41d02-ce98-4cc7-9648-a5c15f554c08" w:name="unnamed-chunk-1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ea41d02-ce98-4cc7-9648-a5c15f554c08"/>
      <w:r>
        <w:t xml:space="preserve">. </w:t>
      </w:r>
      <w:r>
        <w:t xml:space="preserve">textinfo 설정에 따른 결과</w:t>
      </w:r>
    </w:p>
    <w:bookmarkEnd w:id="78"/>
    <w:bookmarkStart w:id="79"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hole을 0.4로 설정</w:t>
      </w:r>
      <w:r>
        <w:br/>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c1809d1-b864-480c-bc1a-212017355947" w:name="unnamed-chunk-1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1809d1-b864-480c-bc1a-212017355947"/>
      <w:r>
        <w:t xml:space="preserve">. </w:t>
      </w:r>
      <w:r>
        <w:t xml:space="preserve">hole을 사용한 도넛 차트</w:t>
      </w:r>
    </w:p>
    <w:bookmarkEnd w:id="79"/>
    <w:bookmarkStart w:id="80"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5e7253b-b004-4ce1-a4d4-7938457606f5" w:name="unnamed-chunk-1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e7253b-b004-4ce1-a4d4-7938457606f5"/>
      <w:r>
        <w:t xml:space="preserve">. </w:t>
      </w:r>
      <w:r>
        <w:t xml:space="preserve">marker가 설정된 파이 trace</w:t>
      </w:r>
    </w:p>
    <w:bookmarkEnd w:id="80"/>
    <w:bookmarkStart w:id="81"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pull의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br/>
      </w:r>
      <w:r>
        <w:rPr>
          <w:rStyle w:val="NormalTok"/>
        </w:rPr>
        <w:t xml:space="preserve">            </w:t>
      </w:r>
      <w:r>
        <w:rPr>
          <w:rStyle w:val="DocumentationTok"/>
        </w:rPr>
        <w:t xml:space="preserve">## rotation, sort, direction의 설정</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cdf95af-1e4b-492a-8142-a96d5d19fb98" w:name="unnamed-chunk-1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df95af-1e4b-492a-8142-a96d5d19fb98"/>
      <w:r>
        <w:t xml:space="preserve">. </w:t>
      </w:r>
      <w:r>
        <w:t xml:space="preserve">섹터가 강조된 파이 trace</w:t>
      </w:r>
    </w:p>
    <w:bookmarkEnd w:id="81"/>
    <w:bookmarkStart w:id="82"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을 horizont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rad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tangent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auto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de31e33b-6030-4123-b2e3-24955b1293ec" w:name="unnamed-chunk-1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31e33b-6030-4123-b2e3-24955b1293ec"/>
      <w:r>
        <w:t xml:space="preserve">. </w:t>
      </w:r>
      <w:r>
        <w:t xml:space="preserve">insidetextorientation 설정 결과</w:t>
      </w:r>
    </w:p>
    <w:bookmarkEnd w:id="82"/>
    <w:bookmarkEnd w:id="83"/>
    <w:bookmarkStart w:id="87"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84"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a87a921-7d99-4df1-a610-0a80ec6ffeae" w:name="unnamed-chunk-1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87a921-7d99-4df1-a610-0a80ec6ffeae"/>
      <w:r>
        <w:t xml:space="preserve">. </w:t>
      </w:r>
      <w:r>
        <w:t xml:space="preserve">인디케이터 trace 생성</w:t>
      </w:r>
    </w:p>
    <w:bookmarkEnd w:id="84"/>
    <w:bookmarkStart w:id="85"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64fab9a-62d0-4b3e-8d85-b57809b2301b" w:name="unnamed-chunk-1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4fab9a-62d0-4b3e-8d85-b57809b2301b"/>
      <w:r>
        <w:t xml:space="preserve">. </w:t>
      </w:r>
      <w:r>
        <w:t xml:space="preserve">angula와 bullet 인디케이터 trace</w:t>
      </w:r>
    </w:p>
    <w:p>
      <w:pPr>
        <w:pStyle w:val="a1"/>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NormalTok"/>
        </w:rPr>
        <w:t xml:space="preserve">step_colors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Blues'</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DocumentationTok"/>
        </w:rPr>
        <w:t xml:space="preserve">## 인디케이터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ocumentationTok"/>
        </w:rPr>
        <w:t xml:space="preserve">## gauge의 세부 속성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전체 범위는 0~5로 설정</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각 단계별로 range, color, line의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hold(임계치)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가로로 길게 시각화 크기 설정</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4eca748-27c1-40ca-8a58-947e25bcd1be" w:name="unnamed-chunk-1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eca748-27c1-40ca-8a58-947e25bcd1be"/>
      <w:r>
        <w:t xml:space="preserve">. </w:t>
      </w:r>
      <w:r>
        <w:t xml:space="preserve">인디케이터 trace의 step 설정</w:t>
      </w:r>
    </w:p>
    <w:bookmarkEnd w:id="85"/>
    <w:bookmarkStart w:id="86"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DocumentationTok"/>
        </w:rPr>
        <w:t xml:space="preserve">## 인디케이터의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ocumentationTok"/>
        </w:rPr>
        <w:t xml:space="preserve">## angular 형태의 gauge 세부 속성 설정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steps 세부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old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ocumentationTok"/>
        </w:rPr>
        <w:t xml:space="preserve">## delta의 세부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ocumentationTok"/>
        </w:rPr>
        <w:t xml:space="preserve">## 증가치 표현을 위한 increasing 세부 속성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감소치 표현을 위한 decreasing 세부 속성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DocumentationTok"/>
        </w:rPr>
        <w:t xml:space="preserve">## 수치 표현을 위한 number 세부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d53919b7-12ea-492e-a3f3-e38347a91585" w:name="unnamed-chunk-1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53919b7-12ea-492e-a3f3-e38347a91585"/>
      <w:r>
        <w:t xml:space="preserve">. </w:t>
      </w:r>
      <w:r>
        <w:t xml:space="preserve">steps가 설정된 angular 형태의 인디케이터 trace</w:t>
      </w:r>
    </w:p>
    <w:bookmarkEnd w:id="86"/>
    <w:bookmarkEnd w:id="87"/>
    <w:bookmarkEnd w:id="88"/>
    <w:bookmarkEnd w:id="89"/>
    <w:bookmarkEnd w:id="9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r>
        <w:t xml:space="preserve">필자의 블로그에 업로드된 데이터를 활용하면 책과 동일한 결과를 얻을 수 있다.</w:t>
      </w:r>
    </w:p>
  </w:footnote>
  <w:footnote w:id="24">
    <w:p>
      <w:pPr>
        <w:pStyle w:val="a9"/>
      </w:pPr>
      <w:r>
        <w:rPr>
          <w:rStyle w:val="ab"/>
        </w:rPr>
        <w:footnoteRef/>
      </w:r>
      <w:r>
        <w:t xml:space="preserve"> </w:t>
      </w:r>
      <w:r>
        <w:t xml:space="preserve">해당 데이터는 교육통계 서비스 홈페이지</w:t>
      </w:r>
      <w:hyperlink r:id="rId25">
        <w:r>
          <w:rPr>
            <w:rStyle w:val="ac"/>
          </w:rPr>
          <w:t xml:space="preserve">https://kess.kedi.re.kr/contents/dataset?itemCode=04&amp;menuId=m_02_04_03_02&amp;tabId=m3</w:t>
        </w:r>
      </w:hyperlink>
      <w:r>
        <w:t xml:space="preserve">에서 다운로드를 받거나 필자의 블로그(2stndard.tistory.com)에서 다운로드 받을 수 있다.</w:t>
      </w:r>
    </w:p>
  </w:footnote>
  <w:footnote w:id="28">
    <w:p>
      <w:pPr>
        <w:pStyle w:val="a9"/>
      </w:pPr>
      <w:r>
        <w:rPr>
          <w:rStyle w:val="ab"/>
        </w:rPr>
        <w:footnoteRef/>
      </w:r>
      <w:r>
        <w:t xml:space="preserve"> </w:t>
      </w:r>
      <w:hyperlink r:id="rId29">
        <w:r>
          <w:rPr>
            <w:rStyle w:val="ac"/>
          </w:rPr>
          <w:t xml:space="preserve">https://github.com/d3/d3-format/tree/v1.4.5#d3-format</w:t>
        </w:r>
      </w:hyperlink>
    </w:p>
  </w:footnote>
  <w:footnote w:id="38">
    <w:p>
      <w:pPr>
        <w:pStyle w:val="a9"/>
      </w:pPr>
      <w:r>
        <w:rPr>
          <w:rStyle w:val="ab"/>
        </w:rPr>
        <w:footnoteRef/>
      </w:r>
      <w:r>
        <w:t xml:space="preserve"> </w:t>
      </w:r>
      <w:hyperlink r:id="rId29">
        <w:r>
          <w:rPr>
            <w:rStyle w:val="ac"/>
          </w:rPr>
          <w:t xml:space="preserve">https://github.com/d3/d3-format/tree/v1.4.5#d3-format</w:t>
        </w:r>
      </w:hyperlink>
    </w:p>
  </w:footnote>
  <w:footnote w:id="53">
    <w:p>
      <w:pPr>
        <w:pStyle w:val="a9"/>
      </w:pPr>
      <w:r>
        <w:rPr>
          <w:rStyle w:val="ab"/>
        </w:rPr>
        <w:footnoteRef/>
      </w:r>
      <w:r>
        <w:t xml:space="preserve"> </w:t>
      </w:r>
      <w:hyperlink r:id="rId54">
        <w:r>
          <w:rPr>
            <w:rStyle w:val="ac"/>
          </w:rPr>
          <w:t xml:space="preserve">https://plotly.com/r/reference/scatter/</w:t>
        </w:r>
      </w:hyperlink>
    </w:p>
  </w:footnote>
  <w:footnote w:id="56">
    <w:p>
      <w:pPr>
        <w:pStyle w:val="a9"/>
      </w:pPr>
      <w:r>
        <w:rPr>
          <w:rStyle w:val="ab"/>
        </w:rPr>
        <w:footnoteRef/>
      </w:r>
      <w:r>
        <w:t xml:space="preserve"> </w:t>
      </w:r>
      <w:hyperlink r:id="rId57">
        <w:r>
          <w:rPr>
            <w:rStyle w:val="ac"/>
          </w:rPr>
          <w:t xml:space="preserve">https://plotly.com/r/reference/#scatter-marker-colorbar</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9"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5" Type="http://schemas.openxmlformats.org/officeDocument/2006/relationships/hyperlink" Target="https://kess.kedi.re.kr/contents/dataset?itemCode=04&amp;menuId=m_02_04_03_02&amp;tabId=m3" TargetMode="External"/>
<Relationship Id="rId57" Type="http://schemas.openxmlformats.org/officeDocument/2006/relationships/hyperlink" Target="https://plotly.com/r/reference/#scatter-marker-colorbar" TargetMode="External"/>
<Relationship Id="rId54" Type="http://schemas.openxmlformats.org/officeDocument/2006/relationships/hyperlink" Target="https://plotly.com/r/reference/scatter/" TargetMode="External"/>
<Relationship Id="rId58" Type="http://schemas.openxmlformats.org/officeDocument/2006/relationships/image" Target="media/file275c762b4615.png"/>
<Relationship Id="rId59" Type="http://schemas.openxmlformats.org/officeDocument/2006/relationships/image" Target="media/file275c7dc02516.png"/>
<Relationship Id="rId60" Type="http://schemas.openxmlformats.org/officeDocument/2006/relationships/image" Target="media/file275c98f1aaf.png"/>
<Relationship Id="rId61" Type="http://schemas.openxmlformats.org/officeDocument/2006/relationships/image" Target="media/file275c726a7c99.png"/>
<Relationship Id="rId62" Type="http://schemas.openxmlformats.org/officeDocument/2006/relationships/image" Target="media/file275c63d83a59.png"/>
<Relationship Id="rId63" Type="http://schemas.openxmlformats.org/officeDocument/2006/relationships/image" Target="media/file275c72e62b21.png"/>
<Relationship Id="rId64" Type="http://schemas.openxmlformats.org/officeDocument/2006/relationships/image" Target="media/file275c745c47e9.png"/>
<Relationship Id="rId65" Type="http://schemas.openxmlformats.org/officeDocument/2006/relationships/image" Target="media/file275c55d11b3f.png"/>
<Relationship Id="rId66" Type="http://schemas.openxmlformats.org/officeDocument/2006/relationships/image" Target="media/file275c18363c99.png"/>
<Relationship Id="rId67" Type="http://schemas.openxmlformats.org/officeDocument/2006/relationships/image" Target="media/file275c3fc81b2f.png"/>
<Relationship Id="rId68" Type="http://schemas.openxmlformats.org/officeDocument/2006/relationships/image" Target="media/file275c6c8e3ca3.png"/>
<Relationship Id="rId69" Type="http://schemas.openxmlformats.org/officeDocument/2006/relationships/image" Target="media/file275c27ce760a.png"/>
<Relationship Id="rId70" Type="http://schemas.openxmlformats.org/officeDocument/2006/relationships/image" Target="media/file275c161b1a0e.png"/>
<Relationship Id="rId71" Type="http://schemas.openxmlformats.org/officeDocument/2006/relationships/image" Target="media/file275c7aed2d3c.png"/>
<Relationship Id="rId72" Type="http://schemas.openxmlformats.org/officeDocument/2006/relationships/image" Target="media/file275c21e579c7.png"/>
<Relationship Id="rId73" Type="http://schemas.openxmlformats.org/officeDocument/2006/relationships/image" Target="media/file275c23206639.png"/>
<Relationship Id="rId74" Type="http://schemas.openxmlformats.org/officeDocument/2006/relationships/image" Target="media/file275c63504ef3.png"/>
<Relationship Id="rId75" Type="http://schemas.openxmlformats.org/officeDocument/2006/relationships/image" Target="media/file275c7571606c.png"/>
<Relationship Id="rId76" Type="http://schemas.openxmlformats.org/officeDocument/2006/relationships/image" Target="media/file275c73562084.png"/>
<Relationship Id="rId77" Type="http://schemas.openxmlformats.org/officeDocument/2006/relationships/image" Target="media/file275c4b5f770.png"/>
<Relationship Id="rId78" Type="http://schemas.openxmlformats.org/officeDocument/2006/relationships/image" Target="media/file275c35144d0a.png"/>
<Relationship Id="rId79" Type="http://schemas.openxmlformats.org/officeDocument/2006/relationships/image" Target="media/file275c4b827583.png"/>
<Relationship Id="rId80" Type="http://schemas.openxmlformats.org/officeDocument/2006/relationships/image" Target="media/file275c38840cc.png"/>
<Relationship Id="rId81" Type="http://schemas.openxmlformats.org/officeDocument/2006/relationships/image" Target="media/file275c25727a38.png"/>
<Relationship Id="rId82" Type="http://schemas.openxmlformats.org/officeDocument/2006/relationships/image" Target="media/file275c6c995218.png"/>
<Relationship Id="rId83" Type="http://schemas.openxmlformats.org/officeDocument/2006/relationships/image" Target="media/file275c44e4796c.png"/>
<Relationship Id="rId84" Type="http://schemas.openxmlformats.org/officeDocument/2006/relationships/image" Target="media/file275c1d5737d7.png"/>
<Relationship Id="rId85" Type="http://schemas.openxmlformats.org/officeDocument/2006/relationships/image" Target="media/file275c4016367a.png"/>
<Relationship Id="rId86" Type="http://schemas.openxmlformats.org/officeDocument/2006/relationships/image" Target="media/file275c63854e64.png"/>
<Relationship Id="rId87" Type="http://schemas.openxmlformats.org/officeDocument/2006/relationships/image" Target="media/file275c56e5fb3.png"/>
<Relationship Id="rId88" Type="http://schemas.openxmlformats.org/officeDocument/2006/relationships/image" Target="media/file275c68551e9f.png"/>
<Relationship Id="rId89" Type="http://schemas.openxmlformats.org/officeDocument/2006/relationships/image" Target="media/file275cc5e6e08.png"/>
<Relationship Id="rId90" Type="http://schemas.openxmlformats.org/officeDocument/2006/relationships/image" Target="media/file275c8725b3d.png"/>
<Relationship Id="rId91" Type="http://schemas.openxmlformats.org/officeDocument/2006/relationships/image" Target="media/file275cd8a2d0a.png"/>
<Relationship Id="rId92" Type="http://schemas.openxmlformats.org/officeDocument/2006/relationships/image" Target="media/file275c6d434862.png"/>
<Relationship Id="rId93" Type="http://schemas.openxmlformats.org/officeDocument/2006/relationships/image" Target="media/file275c62d7f15.png"/>
<Relationship Id="rId94" Type="http://schemas.openxmlformats.org/officeDocument/2006/relationships/image" Target="media/file275c4b6f4171.png"/>
<Relationship Id="rId95" Type="http://schemas.openxmlformats.org/officeDocument/2006/relationships/image" Target="media/file275cab831c7.png"/>
<Relationship Id="rId96" Type="http://schemas.openxmlformats.org/officeDocument/2006/relationships/image" Target="media/file275c6a9c5123.png"/>
<Relationship Id="rId97" Type="http://schemas.openxmlformats.org/officeDocument/2006/relationships/image" Target="media/file275c2cbd76b7.png"/>
<Relationship Id="rId98" Type="http://schemas.openxmlformats.org/officeDocument/2006/relationships/image" Target="media/file275c5a7dfd6.png"/>
<Relationship Id="rId99" Type="http://schemas.openxmlformats.org/officeDocument/2006/relationships/image" Target="media/file275c780c5464.png"/>
<Relationship Id="rId100" Type="http://schemas.openxmlformats.org/officeDocument/2006/relationships/image" Target="media/file275c790b3c28.png"/>
<Relationship Id="rId101" Type="http://schemas.openxmlformats.org/officeDocument/2006/relationships/image" Target="media/file275c4b1c236c.png"/>
<Relationship Id="rId102" Type="http://schemas.openxmlformats.org/officeDocument/2006/relationships/image" Target="media/file275c2e1241c5.png"/>
<Relationship Id="rId103" Type="http://schemas.openxmlformats.org/officeDocument/2006/relationships/image" Target="media/file275ceac6bff.png"/>
<Relationship Id="rId104" Type="http://schemas.openxmlformats.org/officeDocument/2006/relationships/image" Target="media/file275c7ff0227d.png"/>
<Relationship Id="rId105" Type="http://schemas.openxmlformats.org/officeDocument/2006/relationships/image" Target="media/file275c10a93792.png"/>
<Relationship Id="rId106" Type="http://schemas.openxmlformats.org/officeDocument/2006/relationships/image" Target="media/file275c6599759a.png"/>
<Relationship Id="rId107" Type="http://schemas.openxmlformats.org/officeDocument/2006/relationships/image" Target="media/file275c6532ad8.png"/>
<Relationship Id="rId108" Type="http://schemas.openxmlformats.org/officeDocument/2006/relationships/image" Target="media/file275c79df7170.png"/>
<Relationship Id="rId109" Type="http://schemas.openxmlformats.org/officeDocument/2006/relationships/image" Target="media/file275c799c7bee.png"/>
<Relationship Id="rId110" Type="http://schemas.openxmlformats.org/officeDocument/2006/relationships/image" Target="media/file275c73f13335.png"/>
<Relationship Id="rId111" Type="http://schemas.openxmlformats.org/officeDocument/2006/relationships/image" Target="media/file275c25d018d6.png"/>
<Relationship Id="rId112" Type="http://schemas.openxmlformats.org/officeDocument/2006/relationships/image" Target="media/file275c9213913.png"/>
<Relationship Id="rId113" Type="http://schemas.openxmlformats.org/officeDocument/2006/relationships/image" Target="media/file275c77b1226.png"/>
<Relationship Id="rId114" Type="http://schemas.openxmlformats.org/officeDocument/2006/relationships/image" Target="media/file275c1bea427c.png"/>
<Relationship Id="rId115" Type="http://schemas.openxmlformats.org/officeDocument/2006/relationships/image" Target="media/file275c23881e01.png"/>
<Relationship Id="rId116" Type="http://schemas.openxmlformats.org/officeDocument/2006/relationships/image" Target="media/file275c5c31abe.png"/>
<Relationship Id="rId117" Type="http://schemas.openxmlformats.org/officeDocument/2006/relationships/image" Target="media/file275c49a64747.png"/>
<Relationship Id="rId118" Type="http://schemas.openxmlformats.org/officeDocument/2006/relationships/image" Target="media/file275c3ccb11d7.png"/>
<Relationship Id="rId119" Type="http://schemas.openxmlformats.org/officeDocument/2006/relationships/image" Target="media/file275c55f01d09.png"/>
<Relationship Id="rId120" Type="http://schemas.openxmlformats.org/officeDocument/2006/relationships/image" Target="media/file275c6240678a.png"/>
<Relationship Id="rId121" Type="http://schemas.openxmlformats.org/officeDocument/2006/relationships/image" Target="media/file275c35cc7640.png"/>
<Relationship Id="rId122" Type="http://schemas.openxmlformats.org/officeDocument/2006/relationships/image" Target="media/file275c6ece2cb2.png"/>
<Relationship Id="rId123" Type="http://schemas.openxmlformats.org/officeDocument/2006/relationships/image" Target="media/file275c34131dbe.png"/>
<Relationship Id="rId124" Type="http://schemas.openxmlformats.org/officeDocument/2006/relationships/image" Target="media/file275c4fb13ed7.png"/>
<Relationship Id="rId125" Type="http://schemas.openxmlformats.org/officeDocument/2006/relationships/image" Target="media/file275c50737a64.png"/>
<Relationship Id="rId126" Type="http://schemas.openxmlformats.org/officeDocument/2006/relationships/image" Target="media/file275c6fa241ff.png"/>
<Relationship Id="rId127" Type="http://schemas.openxmlformats.org/officeDocument/2006/relationships/image" Target="media/file275c2612796.png"/>
<Relationship Id="rId128" Type="http://schemas.openxmlformats.org/officeDocument/2006/relationships/image" Target="media/file275c729e7cc6.png"/>
<Relationship Id="rId129" Type="http://schemas.openxmlformats.org/officeDocument/2006/relationships/image" Target="media/file275c257431ec.png"/>
<Relationship Id="rId130" Type="http://schemas.openxmlformats.org/officeDocument/2006/relationships/image" Target="media/file275c5ee83ab1.png"/>
<Relationship Id="rId131" Type="http://schemas.openxmlformats.org/officeDocument/2006/relationships/image" Target="media/file275c259f6c2a.png"/>
<Relationship Id="rId132" Type="http://schemas.openxmlformats.org/officeDocument/2006/relationships/image" Target="media/file275c575128c0.png"/>
</Relationships>

</file>

<file path=word/_rels/footnotes.xml.rels><?xml version="1.0" encoding="UTF-8" standalone="yes"?>

<Relationships  xmlns="http://schemas.openxmlformats.org/package/2006/relationships">
<Relationship Id="rId29"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5" Type="http://schemas.openxmlformats.org/officeDocument/2006/relationships/hyperlink" Target="https://kess.kedi.re.kr/contents/dataset?itemCode=04&amp;menuId=m_02_04_03_02&amp;tabId=m3" TargetMode="External"/>
<Relationship Id="rId57" Type="http://schemas.openxmlformats.org/officeDocument/2006/relationships/hyperlink" Target="https://plotly.com/r/reference/#scatter-marker-colorbar" TargetMode="External"/>
<Relationship Id="rId54" Type="http://schemas.openxmlformats.org/officeDocument/2006/relationships/hyperlink" Target="https://plotly.com/r/reference/sc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04-06T04:36:37Z</dcterms:created>
  <dcterms:modified xsi:type="dcterms:W3CDTF">2022-04-06T13:36:3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